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Biết rằng vào ngày 01/11/2020, dân số của thành phố Y có khoảng 1,02 (triệu người). Nếu tỉ lệ tăng dân số của thành phố Y là 1,2%/năm và giữ ổn định qua các năm thì vào ngày 01/11/2026, dân số của thành phố Y là(kết quả làm tròn đến hàng phần mười)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Biết rằng vào ngày 01/11/2019, dân số của thành phố X có khoảng 2,68 (triệu người). Nếu tỉ lệ tăng dân số của thành phố X là 1,5%/năm và giữ ổn định qua các năm thì vào ngày 01/11/2024, dân số của thành phố X là(kết quả làm tròn đến hàng phần mười)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Biết rằng vào ngày 01/11/2021, dân số của thành phố A có khoảng 2,3 (triệu người). Nếu tỉ lệ tăng dân số của thành phố A là 1,3%/năm và giữ ổn định qua các năm thì vào ngày 01/11/2029, dân số của thành phố A là(kết quả làm tròn đến hàng phần mười)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7T14:56:28Z</dcterms:created>
  <dcterms:modified xsi:type="dcterms:W3CDTF">2024-11-27T14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